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lumber position at your esteemed organization, located in the vibrant city of Nigeria Abuja. As a certified and experienced plumbing professional with over [X years] of hands-on experience, I am eager to contribute my expertise in residential and commercial plumbing services to support your organization's goals. My commitment to excellence, attention to detail, and passion for solving complex piping challenges align perfectly with the demands of the Nigerian plumbing industry, particularly in a dynamic urban center like Abuja.</w:t>
      </w:r>
    </w:p>
    <w:p>
      <w:pPr>
        <w:pStyle w:val="BodyText"/>
      </w:pPr>
      <w:r>
        <w:t xml:space="preserve">Having worked extensively across Nigeria, I have developed a deep understanding of the unique requirements that come with plumbing services in this region. From installing and repairing water supply systems to addressing drainage issues in high-density areas, my skills are tailored to meet the needs of both urban and semi-urban environments. In Abuja, where infrastructure development is rapidly expanding, there is a growing demand for reliable plumbers who can navigate the complexities of modern building codes while maintaining cost-effective solutions. My ability to adapt to these challenges has made me a trusted professional in communities across Nigeria.</w:t>
      </w:r>
    </w:p>
    <w:p>
      <w:pPr>
        <w:pStyle w:val="BodyText"/>
      </w:pPr>
      <w:r>
        <w:t xml:space="preserve">My career as a Plumber has been defined by my dedication to delivering high-quality workmanship and exceptional customer service. I hold certifications from recognized institutions such as [Insert Certification Name] and have completed specialized training in [mention relevant skills, e.g., "advanced pipe fitting," "sewer system maintenance," or "water conservation techniques"]. These qualifications have equipped me with the technical knowledge to handle a wide range of plumbing tasks, including but not limited to:</w:t>
      </w:r>
      <w:r>
        <w:t xml:space="preserve"> </w:t>
      </w:r>
      <w:r>
        <w:t xml:space="preserve">- Installing and maintaining water supply systems</w:t>
      </w:r>
      <w:r>
        <w:t xml:space="preserve"> </w:t>
      </w:r>
      <w:r>
        <w:t xml:space="preserve">- Repairing leaks and fixing faulty piping</w:t>
      </w:r>
      <w:r>
        <w:t xml:space="preserve"> </w:t>
      </w:r>
      <w:r>
        <w:t xml:space="preserve">- Diagnosing and resolving drainage blockages</w:t>
      </w:r>
      <w:r>
        <w:t xml:space="preserve"> </w:t>
      </w:r>
      <w:r>
        <w:t xml:space="preserve">- Ensuring compliance with Nigerian plumbing standards (e.g., NIS 85:2012)</w:t>
      </w:r>
      <w:r>
        <w:t xml:space="preserve"> </w:t>
      </w:r>
      <w:r>
        <w:t xml:space="preserve">- Providing emergency plumbing services for residential and commercial clients</w:t>
      </w:r>
    </w:p>
    <w:p>
      <w:pPr>
        <w:pStyle w:val="BodyText"/>
      </w:pPr>
      <w:r>
        <w:t xml:space="preserve">What sets me apart is my ability to combine technical proficiency with a customer-centric approach. In Abuja, where many residents and businesses rely on efficient plumbing systems for their daily operations, I prioritize clear communication, transparency in pricing, and timely execution of tasks. For instance, during a recent project at [Insert Location or Project Name], I successfully coordinated with local authorities to ensure compliance with Abuja's municipal regulations while delivering a project ahead of schedule. This experience reinforced my belief that a plumber’s role extends beyond technical work—it involves building trust and fostering long-term relationships with clients.</w:t>
      </w:r>
    </w:p>
    <w:p>
      <w:pPr>
        <w:pStyle w:val="BodyText"/>
      </w:pPr>
      <w:r>
        <w:t xml:space="preserve">The Nigerian plumbing sector, especially in Abuja, faces unique challenges such as fluctuating water supply, aging infrastructure, and the need for sustainable solutions. My proactive approach to problem-solving has enabled me to address these issues effectively. For example, I have implemented water-saving technologies in several projects to reduce wastage and lower utility costs for clients. Additionally, my experience with both traditional and modern materials—such as PVC, copper, and PEX piping—allows me to provide tailored solutions that balance durability with affordability.</w:t>
      </w:r>
    </w:p>
    <w:p>
      <w:pPr>
        <w:pStyle w:val="BodyText"/>
      </w:pPr>
      <w:r>
        <w:t xml:space="preserve">I am particularly drawn to your organization because of its reputation for [mention specific qualities of the company, e.g., "innovation in construction," "community engagement," or "commitment to quality"]. As a Plumber in Nigeria Abuja, I understand the importance of aligning with companies that prioritize integrity and excellence. I am confident that my skills and values would make me a valuable addition to your team. My ability to work independently or as part of a collaborative group, coupled with my strong work ethic, ensures that I can meet the demands of any plumbing project in this region.</w:t>
      </w:r>
    </w:p>
    <w:p>
      <w:pPr>
        <w:pStyle w:val="BodyText"/>
      </w:pPr>
      <w:r>
        <w:t xml:space="preserve">Furthermore, my time spent working in Abuja has given me firsthand insight into the cultural and logistical nuances of the area. Whether it is navigating local building regulations or addressing the specific needs of households and businesses, I approach each task with a deep respect for the community. I am also familiar with common plumbing issues prevalent in this region, such as [mention examples like "sewage overflow," "water pressure problems," or "pipe corrosion"], and have developed strategies to mitigate these challenges effectively.</w:t>
      </w:r>
    </w:p>
    <w:p>
      <w:pPr>
        <w:pStyle w:val="BodyText"/>
      </w:pPr>
      <w:r>
        <w:t xml:space="preserve">In closing, I would be thrilled to bring my expertise as a Plumber to your organization and contribute to the continued success of your operations in Nigeria Abuja. I am confident that my technical skills, combined with my dedication to client satisfaction, will enable me to excel in this role. Thank you for considering my application. I look forward to the opportunity to discuss how I can contribute to your team and support the growing needs of the Abuja community.</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Nigeria Abuja</dc:title>
  <dc:creator/>
  <cp:keywords/>
  <dcterms:created xsi:type="dcterms:W3CDTF">2026-07-21T08:31:44Z</dcterms:created>
  <dcterms:modified xsi:type="dcterms:W3CDTF">2026-07-21T08:31:44Z</dcterms:modified>
</cp:coreProperties>
</file>

<file path=docProps/custom.xml><?xml version="1.0" encoding="utf-8"?>
<Properties xmlns="http://schemas.openxmlformats.org/officeDocument/2006/custom-properties" xmlns:vt="http://schemas.openxmlformats.org/officeDocument/2006/docPropsVTypes"/>
</file>